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627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17"/>
        <w:gridCol w:w="1295"/>
        <w:gridCol w:w="1135"/>
        <w:gridCol w:w="851"/>
        <w:gridCol w:w="851"/>
        <w:gridCol w:w="3260"/>
        <w:gridCol w:w="3118"/>
      </w:tblGrid>
      <w:tr w:rsidR="00A850D6" w:rsidRPr="007B69DB" w14:paraId="350B7DCE" w14:textId="77777777" w:rsidTr="00AA4257">
        <w:trPr>
          <w:trHeight w:val="585"/>
          <w:jc w:val="center"/>
        </w:trPr>
        <w:tc>
          <w:tcPr>
            <w:tcW w:w="4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0DFF2094" w14:textId="77777777" w:rsidR="00A850D6" w:rsidRPr="007B69DB" w:rsidRDefault="00A850D6" w:rsidP="00E148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. SINIF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0F919181" w14:textId="4894704B" w:rsidR="00A850D6" w:rsidRPr="007B69DB" w:rsidRDefault="006B6D49" w:rsidP="009E12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Vize </w:t>
            </w:r>
            <w:r w:rsidR="00A850D6"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ınavı Tarihi ve Saati (</w:t>
            </w:r>
            <w:r w:rsidR="00FD26B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5</w:t>
            </w:r>
            <w:r w:rsidR="00A850D6"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-1</w:t>
            </w:r>
            <w:r w:rsidR="00FD26B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9</w:t>
            </w:r>
            <w:r w:rsidR="00A850D6"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</w:t>
            </w:r>
            <w:r w:rsidR="00FD26B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Nisan</w:t>
            </w:r>
            <w:r w:rsidR="00A850D6"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2024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E87BD21" w14:textId="77777777" w:rsidR="00A850D6" w:rsidRPr="007B69DB" w:rsidRDefault="00A850D6" w:rsidP="00E148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86F8ED5" w14:textId="77777777" w:rsidR="00A850D6" w:rsidRPr="007B69DB" w:rsidRDefault="00A850D6" w:rsidP="00E148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6CCDA1B" w14:textId="77777777" w:rsidR="00A850D6" w:rsidRPr="007B69DB" w:rsidRDefault="00A850D6" w:rsidP="00E148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tim Elemanı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BD7E8D1" w14:textId="77777777" w:rsidR="00A850D6" w:rsidRPr="007B69DB" w:rsidRDefault="00A850D6" w:rsidP="00E148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Gözetmen</w:t>
            </w:r>
          </w:p>
        </w:tc>
      </w:tr>
      <w:tr w:rsidR="00E43FBF" w:rsidRPr="007B69DB" w14:paraId="2606713D" w14:textId="77777777" w:rsidTr="00AA4257">
        <w:trPr>
          <w:trHeight w:val="600"/>
          <w:jc w:val="center"/>
        </w:trPr>
        <w:tc>
          <w:tcPr>
            <w:tcW w:w="4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09332D" w14:textId="39CAC0B2" w:rsidR="00E43FBF" w:rsidRPr="006B6D49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9A33B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Pazarlaması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FCEF50" w14:textId="65AEFA28" w:rsidR="00E43FBF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5.04.2024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578BF" w14:textId="4BC92436" w:rsidR="00E43FBF" w:rsidRPr="007B69DB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A6296D" w14:textId="762E0489" w:rsidR="00E43FBF" w:rsidRPr="007B69DB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>23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9025F8" w14:textId="5E7102F0" w:rsidR="00E43FBF" w:rsidRPr="007B69DB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 xml:space="preserve">238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0D8019" w14:textId="308AA51A" w:rsidR="00E43FBF" w:rsidRPr="007B69DB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 Dr. Hakan Tuna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6F81339" w14:textId="51ECB035" w:rsidR="00E43FBF" w:rsidRPr="007B69DB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rş. Gör. Gökçe Yasemin Ersöz</w:t>
            </w:r>
          </w:p>
        </w:tc>
      </w:tr>
      <w:tr w:rsidR="00E43FBF" w:rsidRPr="007B69DB" w14:paraId="7EBFEB30" w14:textId="77777777" w:rsidTr="00AA4257">
        <w:trPr>
          <w:trHeight w:val="638"/>
          <w:jc w:val="center"/>
        </w:trPr>
        <w:tc>
          <w:tcPr>
            <w:tcW w:w="4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6268C" w14:textId="7A29907C" w:rsidR="00E43FBF" w:rsidRPr="007B69DB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B6D4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raştırma ve Sunum Becerileri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61931D" w14:textId="6DF8BFB0" w:rsidR="00E43FBF" w:rsidRPr="007B69DB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6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2024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55999A" w14:textId="4AB8819B" w:rsidR="00E43FBF" w:rsidRPr="007B69DB" w:rsidRDefault="00B804B8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9</w:t>
            </w:r>
            <w:r w:rsidR="00E43FBF"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3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F26929" w14:textId="36CBE8D3" w:rsidR="00E43FBF" w:rsidRPr="007B69DB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>Z-3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B916EC" w14:textId="399724A8" w:rsidR="00E43FBF" w:rsidRPr="007B69DB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 xml:space="preserve">238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EB4316" w14:textId="3C5CAABC" w:rsidR="00E43FBF" w:rsidRPr="007B69DB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Prof. Dr. Asım </w:t>
            </w:r>
            <w:proofErr w:type="spellStart"/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aldamlı</w:t>
            </w:r>
            <w:proofErr w:type="spellEnd"/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79690D" w14:textId="1D0B5D33" w:rsidR="00E43FBF" w:rsidRPr="007B69DB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rş. Gör. Gökçe Yasemin Ersöz</w:t>
            </w:r>
          </w:p>
        </w:tc>
      </w:tr>
      <w:tr w:rsidR="00E43FBF" w:rsidRPr="007B69DB" w14:paraId="3577F9AC" w14:textId="77777777" w:rsidTr="00AA4257">
        <w:trPr>
          <w:trHeight w:val="690"/>
          <w:jc w:val="center"/>
        </w:trPr>
        <w:tc>
          <w:tcPr>
            <w:tcW w:w="4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AE9DFB" w14:textId="3408FFA4" w:rsidR="00E43FBF" w:rsidRPr="007B69DB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oplumsal İlişkiler ve Çoğulculuk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EF5E4D" w14:textId="3A216656" w:rsidR="00E43FBF" w:rsidRPr="007B69DB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6.04.2024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01B20D" w14:textId="72E134BE" w:rsidR="00E43FBF" w:rsidRPr="007B69DB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 w:rsidR="00B804B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</w:t>
            </w:r>
            <w:r w:rsidR="00841DAD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185CCA" w14:textId="3213A32F" w:rsidR="00E43FBF" w:rsidRPr="007B69DB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>Z-3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AC7078" w14:textId="77777777" w:rsidR="00E43FBF" w:rsidRPr="007B69DB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 xml:space="preserve">238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899081" w14:textId="6641EDA8" w:rsidR="00E43FBF" w:rsidRPr="007B69DB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Prof. Dr. Asım </w:t>
            </w:r>
            <w:proofErr w:type="spellStart"/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aldamlı</w:t>
            </w:r>
            <w:proofErr w:type="spellEnd"/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79672C" w14:textId="77777777" w:rsidR="00E43FBF" w:rsidRPr="007B69DB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rş. Gör. Gökçe Yasemin Ersöz</w:t>
            </w:r>
          </w:p>
        </w:tc>
      </w:tr>
      <w:tr w:rsidR="00E43FBF" w:rsidRPr="007B69DB" w14:paraId="749370BB" w14:textId="77777777" w:rsidTr="00AA4257">
        <w:trPr>
          <w:trHeight w:val="684"/>
          <w:jc w:val="center"/>
        </w:trPr>
        <w:tc>
          <w:tcPr>
            <w:tcW w:w="4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B20A88" w14:textId="1266D2D7" w:rsidR="00E43FBF" w:rsidRPr="007B69DB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0537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Atatürk İlkeleri ve </w:t>
            </w:r>
            <w:r w:rsidR="009B1762" w:rsidRPr="0010537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İnkılap</w:t>
            </w:r>
            <w:r w:rsidRPr="0010537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Tarihi II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4AF573" w14:textId="46DFC23A" w:rsidR="00E43FBF" w:rsidRPr="007B69DB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6.04.2024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B701C9" w14:textId="37F58C83" w:rsidR="00E43FBF" w:rsidRPr="007B69DB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5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CC6106" w14:textId="77777777" w:rsidR="00E43FBF" w:rsidRPr="007B69DB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>Z-3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B2F752" w14:textId="77777777" w:rsidR="00E43FBF" w:rsidRPr="007B69DB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 xml:space="preserve">238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2EC684" w14:textId="7E4A1119" w:rsidR="00E43FBF" w:rsidRPr="007B69DB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86444D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Öğr. Gör. Serdar Ka</w:t>
            </w:r>
            <w:r w:rsidR="00E41E2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r</w:t>
            </w:r>
            <w:bookmarkStart w:id="0" w:name="_GoBack"/>
            <w:bookmarkEnd w:id="0"/>
            <w:r w:rsidRPr="0086444D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82A225" w14:textId="18E01946" w:rsidR="00E43FBF" w:rsidRPr="007B69DB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E43FBF" w:rsidRPr="007B69DB" w14:paraId="6D2BD5E0" w14:textId="77777777" w:rsidTr="00AA4257">
        <w:trPr>
          <w:trHeight w:val="542"/>
          <w:jc w:val="center"/>
        </w:trPr>
        <w:tc>
          <w:tcPr>
            <w:tcW w:w="4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4B56B6" w14:textId="77DE7897" w:rsidR="00E43FBF" w:rsidRPr="007B69DB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9036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Genel Muhasebe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4A5497" w14:textId="134E269C" w:rsidR="00E43FBF" w:rsidRPr="007B69DB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 w:rsidR="001A55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7</w:t>
            </w: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4.2024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9C01D7" w14:textId="77777777" w:rsidR="00E43FBF" w:rsidRPr="007B69DB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3: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FF7EE8" w14:textId="77777777" w:rsidR="00E43FBF" w:rsidRPr="007B69DB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>Z-3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B4500A" w14:textId="77777777" w:rsidR="00E43FBF" w:rsidRPr="007B69DB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E10E1E" w14:textId="0E59C713" w:rsidR="00E43FBF" w:rsidRPr="007B69DB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Doç. Dr. Aliye </w:t>
            </w:r>
            <w:proofErr w:type="spellStart"/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Çilan</w:t>
            </w:r>
            <w:proofErr w:type="spellEnd"/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Akın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E75EC7" w14:textId="47D190FE" w:rsidR="00E43FBF" w:rsidRPr="007B69DB" w:rsidRDefault="00E43FBF" w:rsidP="00E43F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rş. Gör. Gökçe Yasemin Ersöz</w:t>
            </w:r>
          </w:p>
        </w:tc>
      </w:tr>
      <w:tr w:rsidR="00592580" w:rsidRPr="007B69DB" w14:paraId="78BA4869" w14:textId="77777777" w:rsidTr="00AA4257">
        <w:trPr>
          <w:trHeight w:val="614"/>
          <w:jc w:val="center"/>
        </w:trPr>
        <w:tc>
          <w:tcPr>
            <w:tcW w:w="4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763F20" w14:textId="32EB8261" w:rsidR="00592580" w:rsidRPr="006402E6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9258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emel Hukuk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60A5D7" w14:textId="6A778542" w:rsidR="00592580" w:rsidRDefault="00E41E2B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6</w:t>
            </w:r>
            <w:r w:rsidR="00592580" w:rsidRPr="0059258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4.2024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C6DC34" w14:textId="67D7BC4C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9258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 w:rsidR="00E41E2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  <w:r w:rsidRPr="0059258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FAB273" w14:textId="61F10A25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9CAD68" w14:textId="611C8011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B5617F" w14:textId="3FB35AF5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59258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 Dr. Öğr. Ü. Muhammet Celal Kul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6A227F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592580" w:rsidRPr="007B69DB" w14:paraId="31821D52" w14:textId="77777777" w:rsidTr="00AA4257">
        <w:trPr>
          <w:trHeight w:val="614"/>
          <w:jc w:val="center"/>
        </w:trPr>
        <w:tc>
          <w:tcPr>
            <w:tcW w:w="4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E50EAC" w14:textId="74A7EB20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6402E6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ürk Dili II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70BD98" w14:textId="235DEDFE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8.04.2024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263347" w14:textId="770AAEFC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5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1A6F" w14:textId="6D3C70C3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>B0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506E4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 xml:space="preserve">238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E344C1" w14:textId="49BEAEAD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Öğr. Gör. Meliha Işık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D18903" w14:textId="76E3D9B5" w:rsidR="00592580" w:rsidRPr="007B69DB" w:rsidRDefault="009B37D1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9B37D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rş. Gör. Gökçe Yasemin Ersöz</w:t>
            </w:r>
          </w:p>
        </w:tc>
      </w:tr>
      <w:tr w:rsidR="00592580" w:rsidRPr="007B69DB" w14:paraId="527A4148" w14:textId="77777777" w:rsidTr="00AA4257">
        <w:trPr>
          <w:trHeight w:val="614"/>
          <w:jc w:val="center"/>
        </w:trPr>
        <w:tc>
          <w:tcPr>
            <w:tcW w:w="4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8C7558" w14:textId="7700E489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1416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İngilizce Becerileri II  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7E620D" w14:textId="04B530DD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9.04.2024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843F39" w14:textId="0D683473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7A57E2" w14:textId="646FC801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>Z-3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8A3B6A" w14:textId="2F58AE93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>B0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3C89A8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Öğr. Gör. Hilal Cansu Şahin</w:t>
            </w:r>
          </w:p>
          <w:p w14:paraId="3FF8D296" w14:textId="2579DF94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hAnsi="Times New Roman" w:cs="Times New Roman"/>
                <w:color w:val="000000"/>
              </w:rPr>
              <w:t xml:space="preserve">Öğr. Gör. </w:t>
            </w:r>
            <w:proofErr w:type="spellStart"/>
            <w:r w:rsidRPr="007B69DB">
              <w:rPr>
                <w:rFonts w:ascii="Times New Roman" w:hAnsi="Times New Roman" w:cs="Times New Roman"/>
                <w:color w:val="000000"/>
              </w:rPr>
              <w:t>Mahlagha</w:t>
            </w:r>
            <w:proofErr w:type="spellEnd"/>
            <w:r w:rsidRPr="007B69DB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7B69DB">
              <w:rPr>
                <w:rFonts w:ascii="Times New Roman" w:hAnsi="Times New Roman" w:cs="Times New Roman"/>
                <w:color w:val="000000"/>
              </w:rPr>
              <w:t>Khosravı</w:t>
            </w:r>
            <w:proofErr w:type="spellEnd"/>
            <w:r w:rsidRPr="007B69DB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7B69DB">
              <w:rPr>
                <w:rFonts w:ascii="Times New Roman" w:hAnsi="Times New Roman" w:cs="Times New Roman"/>
                <w:color w:val="000000"/>
              </w:rPr>
              <w:t>Goshtasb</w:t>
            </w:r>
            <w:proofErr w:type="spellEnd"/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B3A97F" w14:textId="22C39ED8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rş. Gör. Gökçe Yasemin Ersöz</w:t>
            </w:r>
          </w:p>
        </w:tc>
      </w:tr>
      <w:tr w:rsidR="00592580" w:rsidRPr="007B69DB" w14:paraId="2DDEB3F3" w14:textId="77777777" w:rsidTr="00AA4257">
        <w:trPr>
          <w:trHeight w:val="300"/>
          <w:jc w:val="center"/>
        </w:trPr>
        <w:tc>
          <w:tcPr>
            <w:tcW w:w="4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67AB958C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2. SINIF 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3C9515FE" w14:textId="28B212DB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Vize </w:t>
            </w: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ınavı Tarihi ve Saati (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5</w:t>
            </w: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9</w:t>
            </w: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Nisan</w:t>
            </w: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2024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3E798DF6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847E44B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2E878466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tim Elemanı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FEEF94D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Gözetmen</w:t>
            </w:r>
          </w:p>
        </w:tc>
      </w:tr>
      <w:tr w:rsidR="00592580" w:rsidRPr="007B69DB" w14:paraId="2BE986A4" w14:textId="77777777" w:rsidTr="00AA4257">
        <w:trPr>
          <w:trHeight w:val="728"/>
          <w:jc w:val="center"/>
        </w:trPr>
        <w:tc>
          <w:tcPr>
            <w:tcW w:w="4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AA34DD" w14:textId="420D76D1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C3EE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Seyahat </w:t>
            </w:r>
            <w:proofErr w:type="spellStart"/>
            <w:r w:rsidRPr="004C3EE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centa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cı</w:t>
            </w:r>
            <w:r w:rsidRPr="004C3EE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lığı</w:t>
            </w:r>
            <w:proofErr w:type="spellEnd"/>
            <w:r w:rsidRPr="004C3EE7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ve Tur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Operatörlüğü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BAD5FB" w14:textId="0CCF73D4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5.04.2024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AFD3E6" w14:textId="61983FDC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6116F8" w14:textId="08152E4D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>23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BAD7AD" w14:textId="2F9DE2E4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 xml:space="preserve">238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21D550" w14:textId="60F74061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Doç. Dr. Aliye </w:t>
            </w:r>
            <w:proofErr w:type="spellStart"/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Çilan</w:t>
            </w:r>
            <w:proofErr w:type="spellEnd"/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Akın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014CBB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rş. Gör. Gökçe Yasemin Ersöz</w:t>
            </w:r>
          </w:p>
        </w:tc>
      </w:tr>
      <w:tr w:rsidR="00592580" w:rsidRPr="007B69DB" w14:paraId="2524A82D" w14:textId="77777777" w:rsidTr="00AA4257">
        <w:trPr>
          <w:trHeight w:val="696"/>
          <w:jc w:val="center"/>
        </w:trPr>
        <w:tc>
          <w:tcPr>
            <w:tcW w:w="4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DEF9DA" w14:textId="58BA3D45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AC793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Otel Otomasyon Sistemleri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23E37B" w14:textId="1239CF03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5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2024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DAC3DE" w14:textId="53FFBC1A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9901DA" w14:textId="21B20C6B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>23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8D8BE" w14:textId="49700F2A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210529" w14:textId="02CCBCF0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 Dr. Onur Cüneyt Kahraman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CFD4D5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rş. Gör. Gökçe Yasemin Ersöz</w:t>
            </w:r>
          </w:p>
        </w:tc>
      </w:tr>
      <w:tr w:rsidR="00592580" w:rsidRPr="007B69DB" w14:paraId="0B683B88" w14:textId="77777777" w:rsidTr="00AA4257">
        <w:trPr>
          <w:trHeight w:val="714"/>
          <w:jc w:val="center"/>
        </w:trPr>
        <w:tc>
          <w:tcPr>
            <w:tcW w:w="4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4940D" w14:textId="1FEC1986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9F0FB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Finansal Yönetim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C0780F" w14:textId="3F76A7C6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6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2024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CAC047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4: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3F1BB0" w14:textId="4318ED7B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161C1D" w14:textId="001F8DC8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52975C" w14:textId="14131469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345A9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Prof. Dr. Ferudun KAYA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85A718" w14:textId="558EDE76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592580" w:rsidRPr="007B69DB" w14:paraId="7A1F7B29" w14:textId="77777777" w:rsidTr="00AA4257">
        <w:trPr>
          <w:trHeight w:val="696"/>
          <w:jc w:val="center"/>
        </w:trPr>
        <w:tc>
          <w:tcPr>
            <w:tcW w:w="4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C094F7" w14:textId="78EA993B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1961E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 Mevzuatı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1FA949" w14:textId="29F1825D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7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2024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AE4265" w14:textId="1F59E521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35CD3F" w14:textId="03E3866F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>23</w:t>
            </w:r>
            <w:r>
              <w:rPr>
                <w:rFonts w:ascii="Times New Roman" w:eastAsia="Times New Roman" w:hAnsi="Times New Roman" w:cs="Times New Roman"/>
                <w:lang w:eastAsia="tr-TR"/>
              </w:rPr>
              <w:t>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0FB856" w14:textId="4AA90CCB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FDA6D4" w14:textId="099733DD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 Dr. Hakan Tuna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F5DCAC" w14:textId="75701C80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rş. Gör. Gökçe Yasemin Ersöz</w:t>
            </w:r>
          </w:p>
        </w:tc>
      </w:tr>
      <w:tr w:rsidR="00592580" w:rsidRPr="007B69DB" w14:paraId="2804E99B" w14:textId="77777777" w:rsidTr="00AA4257">
        <w:trPr>
          <w:trHeight w:val="692"/>
          <w:jc w:val="center"/>
        </w:trPr>
        <w:tc>
          <w:tcPr>
            <w:tcW w:w="4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C4DB71" w14:textId="7AE66270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B7B6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at Hizmetleri Yönetimi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F234828" w14:textId="2297991E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8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2024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93F2A8" w14:textId="636E07F0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3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105DB" w14:textId="12CE0D61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>23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DA488C" w14:textId="18AED89E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 xml:space="preserve">238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2BB90F" w14:textId="41E772C3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 Dr. Hakan Tuna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675A6D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rş. Gör. Gökçe Yasemin Ersöz</w:t>
            </w:r>
          </w:p>
        </w:tc>
      </w:tr>
      <w:tr w:rsidR="00592580" w:rsidRPr="007B69DB" w14:paraId="10149245" w14:textId="77777777" w:rsidTr="00AA4257">
        <w:trPr>
          <w:trHeight w:val="814"/>
          <w:jc w:val="center"/>
        </w:trPr>
        <w:tc>
          <w:tcPr>
            <w:tcW w:w="4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82A943" w14:textId="6ADB1578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CB7B6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lastRenderedPageBreak/>
              <w:t>İngilizce Becerileri IV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53E5" w14:textId="71B410DD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9.04.2024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3348E3" w14:textId="4CEECCD4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801E5A" w14:textId="2751ABCE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>Z-3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19667E" w14:textId="364C7E4E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>B0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E0DC55" w14:textId="6B571A06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Öğr. Gör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il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Göçmen Çelik</w:t>
            </w:r>
          </w:p>
          <w:p w14:paraId="0853B248" w14:textId="5B0CD6C3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Öğr. Gör. Hilal Cansu Şahin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EB1F18" w14:textId="3D0D94D0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592580" w:rsidRPr="007B69DB" w14:paraId="5346B166" w14:textId="77777777" w:rsidTr="00AA4257">
        <w:trPr>
          <w:trHeight w:val="300"/>
          <w:jc w:val="center"/>
        </w:trPr>
        <w:tc>
          <w:tcPr>
            <w:tcW w:w="4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003C1D8A" w14:textId="495646DB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3. SINIF 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D45DAA7" w14:textId="1B774F80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Vize </w:t>
            </w: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ınavı Tarihi ve Saati (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5</w:t>
            </w: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9</w:t>
            </w: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Nisan</w:t>
            </w: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2024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BE1EFE5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5BCE108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D8F3370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tim Elemanı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9B5172C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Gözetmen</w:t>
            </w:r>
          </w:p>
        </w:tc>
      </w:tr>
      <w:tr w:rsidR="00592580" w:rsidRPr="007B69DB" w14:paraId="599D13EA" w14:textId="77777777" w:rsidTr="00AA4257">
        <w:trPr>
          <w:trHeight w:val="519"/>
          <w:jc w:val="center"/>
        </w:trPr>
        <w:tc>
          <w:tcPr>
            <w:tcW w:w="4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D9875B" w14:textId="6996A711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AB394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ürdürülebilir Turizm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2A6EA6" w14:textId="4BC0CBF9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5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2024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E39FCF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3: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76A94F" w14:textId="6068C7D5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49FEC3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BAAA2F" w14:textId="7D22DB58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 Dr. Onur Cüneyt Kahraman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1FCA35" w14:textId="640A7AA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rş. Gör. Gökçe Yasemin Ersöz</w:t>
            </w:r>
          </w:p>
        </w:tc>
      </w:tr>
      <w:tr w:rsidR="00592580" w:rsidRPr="007B69DB" w14:paraId="7288C554" w14:textId="77777777" w:rsidTr="00AA4257">
        <w:trPr>
          <w:trHeight w:val="570"/>
          <w:jc w:val="center"/>
        </w:trPr>
        <w:tc>
          <w:tcPr>
            <w:tcW w:w="4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342CF9" w14:textId="171C0185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Rusça II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AE2219" w14:textId="63FE58A5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6.04.2024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5F0A85" w14:textId="0C0D242E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3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2390AB" w14:textId="6166B874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71CFBA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9CF1F4" w14:textId="261B7E4D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Dr. Öğr. Ü. </w:t>
            </w:r>
            <w:proofErr w:type="spellStart"/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amala</w:t>
            </w:r>
            <w:proofErr w:type="spellEnd"/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</w:t>
            </w:r>
            <w:proofErr w:type="spellStart"/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Kerimova</w:t>
            </w:r>
            <w:proofErr w:type="spellEnd"/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FACC9F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592580" w:rsidRPr="007B69DB" w14:paraId="18DDC753" w14:textId="77777777" w:rsidTr="00AA4257">
        <w:trPr>
          <w:trHeight w:val="570"/>
          <w:jc w:val="center"/>
        </w:trPr>
        <w:tc>
          <w:tcPr>
            <w:tcW w:w="4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CF8ABA" w14:textId="2AF7A484" w:rsidR="00592580" w:rsidRPr="00D92FAE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92FA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lmanca II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09FF14" w14:textId="796F192B" w:rsidR="00592580" w:rsidRPr="00D92FAE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92FA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6.04.2024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8B5F56" w14:textId="36256FD2" w:rsidR="00592580" w:rsidRPr="00D92FAE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92FA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5: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D51B24" w14:textId="553FA607" w:rsidR="00592580" w:rsidRPr="00D92FAE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92FA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7F1710" w14:textId="77777777" w:rsidR="00592580" w:rsidRPr="00D92FAE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A47258" w14:textId="1273F3CC" w:rsidR="00592580" w:rsidRPr="00D92FAE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92FA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İbrahim </w:t>
            </w:r>
            <w:proofErr w:type="spellStart"/>
            <w:r w:rsidRPr="00D92FA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aykı</w:t>
            </w:r>
            <w:proofErr w:type="spellEnd"/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C34FEC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592580" w:rsidRPr="007B69DB" w14:paraId="01FEBE91" w14:textId="77777777" w:rsidTr="00AA4257">
        <w:trPr>
          <w:trHeight w:val="570"/>
          <w:jc w:val="center"/>
        </w:trPr>
        <w:tc>
          <w:tcPr>
            <w:tcW w:w="4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3D7B7C" w14:textId="36DCE789" w:rsidR="00592580" w:rsidRPr="00D92FAE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9A183A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urizmde Dijitalleşme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73D5A" w14:textId="73A9B058" w:rsidR="00592580" w:rsidRPr="00D92FAE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7</w:t>
            </w: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4.2024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B9A8E5" w14:textId="1E9937E5" w:rsidR="00592580" w:rsidRPr="00D92FAE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1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13521" w14:textId="11BA9735" w:rsidR="00592580" w:rsidRPr="00D92FAE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007F5" w14:textId="77777777" w:rsidR="00592580" w:rsidRPr="00D92FAE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2E1B18" w14:textId="3E47826D" w:rsidR="00592580" w:rsidRPr="00D92FAE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 Dr. Hakan Tuna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D2406F" w14:textId="586375F3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rş. Gör. Gökçe Yasemin Ersöz</w:t>
            </w:r>
          </w:p>
        </w:tc>
      </w:tr>
      <w:tr w:rsidR="00592580" w:rsidRPr="007B69DB" w14:paraId="157D9FE5" w14:textId="77777777" w:rsidTr="00AA4257">
        <w:trPr>
          <w:trHeight w:val="568"/>
          <w:jc w:val="center"/>
        </w:trPr>
        <w:tc>
          <w:tcPr>
            <w:tcW w:w="4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0711FE" w14:textId="74E7FEB1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03FB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Girişimcilik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49F519" w14:textId="6712595F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8</w:t>
            </w: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4.2024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4C7FEC" w14:textId="59C25F53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D45149" w14:textId="1233D8B4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3F1B1C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D95AC5" w14:textId="4DF68935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 Dr. Onur Cüneyt Kahraman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7C1D51" w14:textId="37FC45B1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rş. Gör. Gökçe Yasemin Ersöz</w:t>
            </w:r>
          </w:p>
        </w:tc>
      </w:tr>
      <w:tr w:rsidR="00592580" w:rsidRPr="007B69DB" w14:paraId="167A29B0" w14:textId="77777777" w:rsidTr="00AA4257">
        <w:trPr>
          <w:trHeight w:val="614"/>
          <w:jc w:val="center"/>
        </w:trPr>
        <w:tc>
          <w:tcPr>
            <w:tcW w:w="4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BC426" w14:textId="364CD78F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A13469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Rekreasyon ve Animasyon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50A2DF" w14:textId="01D1D558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8.04.2024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852047" w14:textId="5B6D61AE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340069" w14:textId="2AADA611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0093F6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B06E78" w14:textId="5CE61CAC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 Dr. Onur Cüneyt Kahraman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8AD0D5" w14:textId="698A4B86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rş. Gör. Gökçe Yasemin Ersöz</w:t>
            </w:r>
          </w:p>
        </w:tc>
      </w:tr>
      <w:tr w:rsidR="00592580" w:rsidRPr="007B69DB" w14:paraId="659EF82C" w14:textId="77777777" w:rsidTr="00AA4257">
        <w:trPr>
          <w:trHeight w:val="686"/>
          <w:jc w:val="center"/>
        </w:trPr>
        <w:tc>
          <w:tcPr>
            <w:tcW w:w="4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0C3EA" w14:textId="481A41AE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0E71E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esleki İngilizce II</w:t>
            </w:r>
          </w:p>
        </w:tc>
        <w:tc>
          <w:tcPr>
            <w:tcW w:w="4132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18D3D5" w14:textId="7491AE16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Vize notları sınıf içindeki çalışmalara göre değerlendirilecektir.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3F18B2" w14:textId="47C70314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Öğr. Gör. </w:t>
            </w:r>
            <w:proofErr w:type="spellStart"/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ilda</w:t>
            </w:r>
            <w:proofErr w:type="spellEnd"/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Göçmen Çelik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A337C2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592580" w:rsidRPr="007B69DB" w14:paraId="20771632" w14:textId="77777777" w:rsidTr="00AA4257">
        <w:trPr>
          <w:trHeight w:val="300"/>
          <w:jc w:val="center"/>
        </w:trPr>
        <w:tc>
          <w:tcPr>
            <w:tcW w:w="4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1EA3A300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4. SINIF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06B109E0" w14:textId="488EC818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Vize </w:t>
            </w: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ınavı Tarihi ve Saati (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5</w:t>
            </w: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9</w:t>
            </w: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Nisan</w:t>
            </w: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2024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0D485CE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041E08DB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53A221BF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tim Elemanı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0DF58EE1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Gözetmen</w:t>
            </w:r>
          </w:p>
        </w:tc>
      </w:tr>
      <w:tr w:rsidR="00592580" w:rsidRPr="007B69DB" w14:paraId="6A4C55E0" w14:textId="77777777" w:rsidTr="00EB7CCC">
        <w:trPr>
          <w:trHeight w:val="511"/>
          <w:jc w:val="center"/>
        </w:trPr>
        <w:tc>
          <w:tcPr>
            <w:tcW w:w="4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9B4872" w14:textId="0610FE4D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F16BC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önetim ve Liderlik Analizi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36ED71" w14:textId="1FFB11AF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5-19.</w:t>
            </w:r>
            <w:r w:rsidR="009B37D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02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</w:t>
            </w:r>
          </w:p>
        </w:tc>
        <w:tc>
          <w:tcPr>
            <w:tcW w:w="283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A7A6BA" w14:textId="2A55129B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ers kapsamında ödev verilecektir.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F739A6" w14:textId="4AFF774F" w:rsidR="00592580" w:rsidRPr="007B69DB" w:rsidRDefault="009B1762" w:rsidP="009B17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      </w:t>
            </w:r>
            <w:r w:rsidR="00592580"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Prof. Dr. Asım </w:t>
            </w:r>
            <w:proofErr w:type="spellStart"/>
            <w:r w:rsidR="00592580"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aldamlı</w:t>
            </w:r>
            <w:proofErr w:type="spellEnd"/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6B5945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592580" w:rsidRPr="007B69DB" w14:paraId="49F51975" w14:textId="77777777" w:rsidTr="00050325">
        <w:trPr>
          <w:trHeight w:val="511"/>
          <w:jc w:val="center"/>
        </w:trPr>
        <w:tc>
          <w:tcPr>
            <w:tcW w:w="4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8759DB" w14:textId="370AA33A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3D29B3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önetsel Beceriler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8ED41E" w14:textId="14AEE0F8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5-19.</w:t>
            </w:r>
            <w:r w:rsidR="009B37D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024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</w:t>
            </w:r>
          </w:p>
        </w:tc>
        <w:tc>
          <w:tcPr>
            <w:tcW w:w="283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2CC5C3" w14:textId="5407BF1D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ers kapsamında ödev verilecektir.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9D5A18" w14:textId="00ECAC09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Doç. Dr. Aliye </w:t>
            </w:r>
            <w:proofErr w:type="spellStart"/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Çilan</w:t>
            </w:r>
            <w:proofErr w:type="spellEnd"/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Akın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95FC19" w14:textId="423D2F38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592580" w:rsidRPr="007B69DB" w14:paraId="7F97AE9F" w14:textId="77777777" w:rsidTr="00AA4257">
        <w:trPr>
          <w:trHeight w:val="585"/>
          <w:jc w:val="center"/>
        </w:trPr>
        <w:tc>
          <w:tcPr>
            <w:tcW w:w="4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69EAFAA3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Eski Müfredat Açılan Sınavlar 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769E3719" w14:textId="7CB91B60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Vize </w:t>
            </w: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ınavı Tarihi ve Saati (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15</w:t>
            </w: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9</w:t>
            </w: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Nisan</w:t>
            </w: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2024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2EB4ABE6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64336D18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lik 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491E8CA7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Öğretim Elemanı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3406AFEC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Gözetmen</w:t>
            </w:r>
          </w:p>
        </w:tc>
      </w:tr>
      <w:tr w:rsidR="00592580" w:rsidRPr="007B69DB" w14:paraId="7B334D0C" w14:textId="77777777" w:rsidTr="00AA4257">
        <w:trPr>
          <w:trHeight w:val="502"/>
          <w:jc w:val="center"/>
        </w:trPr>
        <w:tc>
          <w:tcPr>
            <w:tcW w:w="4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130B4F" w14:textId="783F6C91" w:rsidR="00592580" w:rsidRPr="00DA58FC" w:rsidRDefault="00592580" w:rsidP="00592580">
            <w:pPr>
              <w:pStyle w:val="TableParagraph"/>
              <w:spacing w:before="18" w:line="180" w:lineRule="atLeast"/>
              <w:ind w:left="296" w:right="200"/>
              <w:jc w:val="center"/>
              <w:rPr>
                <w:color w:val="000000"/>
              </w:rPr>
            </w:pPr>
            <w:r w:rsidRPr="00DA58FC">
              <w:t>Genel Ekonomi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A5D826" w14:textId="010C1889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E510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7.04.2024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620CC8" w14:textId="045645DC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5: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9152D7" w14:textId="4A92B8BA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23B115" w14:textId="1247BC32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84DA22" w14:textId="1EAB0BF6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Doç. Dr. Aliye </w:t>
            </w:r>
            <w:proofErr w:type="spellStart"/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Çilan</w:t>
            </w:r>
            <w:proofErr w:type="spellEnd"/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Akın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B12DB4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592580" w:rsidRPr="007B69DB" w14:paraId="70ED951E" w14:textId="77777777" w:rsidTr="00AA4257">
        <w:trPr>
          <w:trHeight w:val="409"/>
          <w:jc w:val="center"/>
        </w:trPr>
        <w:tc>
          <w:tcPr>
            <w:tcW w:w="4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1FAC88" w14:textId="703A78AF" w:rsidR="00592580" w:rsidRPr="00DA58FC" w:rsidRDefault="00592580" w:rsidP="00592580">
            <w:pPr>
              <w:pStyle w:val="TableParagraph"/>
              <w:spacing w:before="18" w:line="180" w:lineRule="atLeast"/>
              <w:ind w:left="296" w:right="200"/>
              <w:jc w:val="center"/>
              <w:rPr>
                <w:color w:val="000000"/>
                <w:highlight w:val="yellow"/>
              </w:rPr>
            </w:pPr>
            <w:r w:rsidRPr="00DA58FC">
              <w:t>Yiyecek İçecek Yönetimi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2AE241" w14:textId="1A0AFFEE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E510F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7.04.2024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36B368" w14:textId="55A887E4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5: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8D3D73" w14:textId="6246CED1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7B461B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B82097" w14:textId="67BFA5BA" w:rsidR="00592580" w:rsidRPr="007B69DB" w:rsidRDefault="00592580" w:rsidP="00592580">
            <w:pPr>
              <w:pStyle w:val="TableParagraph"/>
              <w:ind w:left="23" w:right="2"/>
              <w:jc w:val="center"/>
              <w:rPr>
                <w:color w:val="000000"/>
              </w:rPr>
            </w:pPr>
            <w:r w:rsidRPr="007B69DB">
              <w:rPr>
                <w:color w:val="000000"/>
              </w:rPr>
              <w:t xml:space="preserve">Doç. Dr. Aliye </w:t>
            </w:r>
            <w:proofErr w:type="spellStart"/>
            <w:r w:rsidRPr="007B69DB">
              <w:rPr>
                <w:color w:val="000000"/>
              </w:rPr>
              <w:t>Çilan</w:t>
            </w:r>
            <w:proofErr w:type="spellEnd"/>
            <w:r w:rsidRPr="007B69DB">
              <w:rPr>
                <w:color w:val="000000"/>
              </w:rPr>
              <w:t xml:space="preserve"> Akın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C717ED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592580" w:rsidRPr="007B69DB" w14:paraId="3BDAB3D3" w14:textId="77777777" w:rsidTr="00AA4257">
        <w:trPr>
          <w:trHeight w:val="300"/>
          <w:jc w:val="center"/>
        </w:trPr>
        <w:tc>
          <w:tcPr>
            <w:tcW w:w="4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1C5390" w14:textId="77777777" w:rsidR="00592580" w:rsidRDefault="00592580" w:rsidP="00592580">
            <w:pPr>
              <w:pStyle w:val="TableParagraph"/>
              <w:spacing w:before="18" w:line="180" w:lineRule="atLeast"/>
              <w:ind w:left="296" w:right="200"/>
              <w:jc w:val="center"/>
            </w:pPr>
            <w:r w:rsidRPr="00DA58FC">
              <w:t>Pazarlama İlkeleri</w:t>
            </w:r>
            <w:r>
              <w:t xml:space="preserve"> </w:t>
            </w:r>
          </w:p>
          <w:p w14:paraId="459A451D" w14:textId="6DC00212" w:rsidR="00592580" w:rsidRPr="00DA58FC" w:rsidRDefault="00592580" w:rsidP="00592580">
            <w:pPr>
              <w:pStyle w:val="TableParagraph"/>
              <w:spacing w:before="18" w:line="180" w:lineRule="atLeast"/>
              <w:ind w:left="296" w:right="200"/>
              <w:jc w:val="center"/>
              <w:rPr>
                <w:color w:val="000000"/>
              </w:rPr>
            </w:pPr>
            <w:r>
              <w:t>(</w:t>
            </w:r>
            <w:r w:rsidRPr="009A33B5">
              <w:rPr>
                <w:color w:val="000000"/>
              </w:rPr>
              <w:t>Turizm Pazarlaması</w:t>
            </w:r>
            <w:r>
              <w:rPr>
                <w:color w:val="000000"/>
              </w:rPr>
              <w:t xml:space="preserve"> sınavına girecek)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5A4373" w14:textId="4BB284E3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5.04.2024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DA6B6C" w14:textId="1AA0DF0B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57BD23" w14:textId="22519388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>23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FFDCAD" w14:textId="2E958998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 xml:space="preserve">238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7E517C" w14:textId="3AC1FF9C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Doç. Dr. Hakan Tuna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08C0D7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592580" w:rsidRPr="007B69DB" w14:paraId="52D3F75B" w14:textId="77777777" w:rsidTr="00AA4257">
        <w:trPr>
          <w:trHeight w:val="482"/>
          <w:jc w:val="center"/>
        </w:trPr>
        <w:tc>
          <w:tcPr>
            <w:tcW w:w="4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81F2AC" w14:textId="77777777" w:rsidR="00592580" w:rsidRPr="00D92FAE" w:rsidRDefault="00592580" w:rsidP="00592580">
            <w:pPr>
              <w:pStyle w:val="TableParagraph"/>
              <w:spacing w:before="18" w:line="180" w:lineRule="atLeast"/>
              <w:ind w:left="296" w:right="200"/>
              <w:jc w:val="center"/>
            </w:pPr>
            <w:r w:rsidRPr="00D92FAE">
              <w:t>Genel Muhasebe II</w:t>
            </w:r>
          </w:p>
          <w:p w14:paraId="50317693" w14:textId="371741E5" w:rsidR="00592580" w:rsidRPr="00D92FAE" w:rsidRDefault="00592580" w:rsidP="00592580">
            <w:pPr>
              <w:pStyle w:val="TableParagraph"/>
              <w:spacing w:before="18" w:line="180" w:lineRule="atLeast"/>
              <w:ind w:left="296" w:right="200"/>
              <w:jc w:val="center"/>
              <w:rPr>
                <w:bCs/>
              </w:rPr>
            </w:pPr>
            <w:r w:rsidRPr="00D92FAE">
              <w:t>(Genel Muhasebe sınavına girecek)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EC5D7" w14:textId="646D1ED3" w:rsidR="00592580" w:rsidRPr="00D92FAE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92FA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7.04.2024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1873D1" w14:textId="494464DC" w:rsidR="00592580" w:rsidRPr="00D92FAE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D92FA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3: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1FE0F0" w14:textId="69A8EC82" w:rsidR="00592580" w:rsidRPr="00D92FAE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D92FAE">
              <w:rPr>
                <w:rFonts w:ascii="Times New Roman" w:eastAsia="Times New Roman" w:hAnsi="Times New Roman" w:cs="Times New Roman"/>
                <w:lang w:eastAsia="tr-TR"/>
              </w:rPr>
              <w:t>Z-3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04F9A7" w14:textId="1086254D" w:rsidR="00592580" w:rsidRPr="00D92FAE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D92FAE">
              <w:rPr>
                <w:rFonts w:ascii="Times New Roman" w:eastAsia="Times New Roman" w:hAnsi="Times New Roman" w:cs="Times New Roman"/>
                <w:lang w:eastAsia="tr-TR"/>
              </w:rPr>
              <w:t>238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A6BA7C" w14:textId="127086C4" w:rsidR="00592580" w:rsidRPr="00D92FAE" w:rsidRDefault="00592580" w:rsidP="00592580">
            <w:pPr>
              <w:pStyle w:val="TableParagraph"/>
              <w:ind w:left="23" w:right="2"/>
              <w:jc w:val="center"/>
              <w:rPr>
                <w:color w:val="000000"/>
              </w:rPr>
            </w:pPr>
            <w:r w:rsidRPr="00D92FAE">
              <w:rPr>
                <w:color w:val="000000"/>
              </w:rPr>
              <w:t xml:space="preserve">Doç. Dr. Aliye </w:t>
            </w:r>
            <w:proofErr w:type="spellStart"/>
            <w:r w:rsidRPr="00D92FAE">
              <w:rPr>
                <w:color w:val="000000"/>
              </w:rPr>
              <w:t>Çilan</w:t>
            </w:r>
            <w:proofErr w:type="spellEnd"/>
            <w:r w:rsidRPr="00D92FAE">
              <w:rPr>
                <w:color w:val="000000"/>
              </w:rPr>
              <w:t xml:space="preserve"> Akın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4D12B8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592580" w:rsidRPr="007B69DB" w14:paraId="7AC5F3B3" w14:textId="77777777" w:rsidTr="00AA4257">
        <w:trPr>
          <w:trHeight w:val="738"/>
          <w:jc w:val="center"/>
        </w:trPr>
        <w:tc>
          <w:tcPr>
            <w:tcW w:w="41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3EE014" w14:textId="77777777" w:rsidR="00592580" w:rsidRDefault="00592580" w:rsidP="00592580">
            <w:pPr>
              <w:ind w:left="296" w:right="200"/>
              <w:jc w:val="center"/>
              <w:rPr>
                <w:rFonts w:ascii="Times New Roman" w:hAnsi="Times New Roman" w:cs="Times New Roman"/>
              </w:rPr>
            </w:pPr>
            <w:r w:rsidRPr="00DA58FC">
              <w:rPr>
                <w:rFonts w:ascii="Times New Roman" w:hAnsi="Times New Roman" w:cs="Times New Roman"/>
              </w:rPr>
              <w:t>Yabancı Dil-II (İngilizce)</w:t>
            </w:r>
          </w:p>
          <w:p w14:paraId="28C54815" w14:textId="2713D2E7" w:rsidR="00592580" w:rsidRPr="00DA58FC" w:rsidRDefault="00592580" w:rsidP="00592580">
            <w:pPr>
              <w:ind w:left="296" w:right="200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</w:rPr>
              <w:lastRenderedPageBreak/>
              <w:t>(</w:t>
            </w:r>
            <w:r w:rsidRPr="00CB7B6C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İngilizce Becerileri IV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 sınavına girecek)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6B284B" w14:textId="71799C20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lastRenderedPageBreak/>
              <w:t>19.04.2024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F596D8" w14:textId="61677A00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A8AEE4" w14:textId="3CAF2528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>Z-3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4A332C" w14:textId="2631489F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lang w:eastAsia="tr-TR"/>
              </w:rPr>
              <w:t>B0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97C046" w14:textId="59A2787F" w:rsidR="00592580" w:rsidRPr="007B69DB" w:rsidRDefault="00592580" w:rsidP="00592580">
            <w:pPr>
              <w:pStyle w:val="TableParagraph"/>
              <w:ind w:left="23" w:right="2"/>
              <w:jc w:val="center"/>
            </w:pPr>
            <w:r w:rsidRPr="004445A9">
              <w:t>Öğr. Gör. Hilal Cansu Şahin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B8208F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592580" w:rsidRPr="007B69DB" w14:paraId="07B9BF8C" w14:textId="77777777" w:rsidTr="00AA4257">
        <w:trPr>
          <w:trHeight w:val="472"/>
          <w:jc w:val="center"/>
        </w:trPr>
        <w:tc>
          <w:tcPr>
            <w:tcW w:w="4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230D7F" w14:textId="302E5936" w:rsidR="00592580" w:rsidRPr="00DA58FC" w:rsidRDefault="00592580" w:rsidP="00592580">
            <w:pPr>
              <w:ind w:left="296" w:right="200"/>
              <w:jc w:val="center"/>
              <w:rPr>
                <w:rFonts w:ascii="Times New Roman" w:hAnsi="Times New Roman" w:cs="Times New Roman"/>
                <w:bCs/>
              </w:rPr>
            </w:pPr>
            <w:r w:rsidRPr="00DA58FC">
              <w:rPr>
                <w:rFonts w:ascii="Times New Roman" w:hAnsi="Times New Roman" w:cs="Times New Roman"/>
              </w:rPr>
              <w:t>Girişimcilik</w:t>
            </w:r>
          </w:p>
        </w:tc>
        <w:tc>
          <w:tcPr>
            <w:tcW w:w="12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C9712B" w14:textId="416CF97A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8</w:t>
            </w:r>
            <w:r w:rsidRPr="00EA78DE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04.2024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0742A7" w14:textId="2E234DF2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: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94FE2C" w14:textId="253081C8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7B69D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3</w:t>
            </w: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E7C157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221ED2" w14:textId="5EB12C51" w:rsidR="00592580" w:rsidRPr="007B69DB" w:rsidRDefault="00592580" w:rsidP="00592580">
            <w:pPr>
              <w:pStyle w:val="TableParagraph"/>
              <w:ind w:left="23" w:right="2"/>
              <w:jc w:val="center"/>
              <w:rPr>
                <w:color w:val="000000"/>
              </w:rPr>
            </w:pPr>
            <w:r w:rsidRPr="007B69DB">
              <w:rPr>
                <w:color w:val="000000"/>
              </w:rPr>
              <w:t>Doç. Dr. Onur Cüneyt Kahraman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0A054877" w14:textId="77777777" w:rsidR="00592580" w:rsidRPr="007B69DB" w:rsidRDefault="00592580" w:rsidP="005925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</w:tbl>
    <w:p w14:paraId="7BF607D1" w14:textId="77777777" w:rsidR="00811348" w:rsidRPr="00AF11EF" w:rsidRDefault="00811348" w:rsidP="00E14811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48D266E9" w14:textId="77777777" w:rsidR="009B1762" w:rsidRDefault="009D4C7B" w:rsidP="008C25F8">
      <w:pPr>
        <w:spacing w:after="0" w:line="240" w:lineRule="auto"/>
        <w:ind w:left="9204" w:firstLine="708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</w:t>
      </w:r>
    </w:p>
    <w:p w14:paraId="2896D257" w14:textId="0897F659" w:rsidR="00896CF6" w:rsidRPr="00AF11EF" w:rsidRDefault="009D4C7B" w:rsidP="008C25F8">
      <w:pPr>
        <w:spacing w:after="0" w:line="240" w:lineRule="auto"/>
        <w:ind w:left="9204" w:firstLine="708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896CF6" w:rsidRPr="00AF11EF">
        <w:rPr>
          <w:rFonts w:ascii="Times New Roman" w:hAnsi="Times New Roman" w:cs="Times New Roman"/>
        </w:rPr>
        <w:t>Turizm İşletmeciliği Bölüm Başkanı</w:t>
      </w:r>
    </w:p>
    <w:p w14:paraId="3D101F5C" w14:textId="24824723" w:rsidR="00896CF6" w:rsidRPr="00AF11EF" w:rsidRDefault="00A005BC" w:rsidP="009B1762">
      <w:pPr>
        <w:spacing w:after="0" w:line="240" w:lineRule="auto"/>
        <w:ind w:left="9912" w:firstLine="708"/>
        <w:rPr>
          <w:rFonts w:ascii="Times New Roman" w:hAnsi="Times New Roman" w:cs="Times New Roman"/>
        </w:rPr>
      </w:pPr>
      <w:r w:rsidRPr="00AF11EF">
        <w:rPr>
          <w:rFonts w:ascii="Times New Roman" w:hAnsi="Times New Roman" w:cs="Times New Roman"/>
        </w:rPr>
        <w:t xml:space="preserve">Doç. Dr. </w:t>
      </w:r>
      <w:r w:rsidR="00896CF6" w:rsidRPr="00AF11EF">
        <w:rPr>
          <w:rFonts w:ascii="Times New Roman" w:hAnsi="Times New Roman" w:cs="Times New Roman"/>
        </w:rPr>
        <w:t xml:space="preserve">Aliye </w:t>
      </w:r>
      <w:r w:rsidR="002E385E">
        <w:rPr>
          <w:rFonts w:ascii="Times New Roman" w:hAnsi="Times New Roman" w:cs="Times New Roman"/>
        </w:rPr>
        <w:t xml:space="preserve">ÇİLAN </w:t>
      </w:r>
      <w:r w:rsidR="00896CF6" w:rsidRPr="00AF11EF">
        <w:rPr>
          <w:rFonts w:ascii="Times New Roman" w:hAnsi="Times New Roman" w:cs="Times New Roman"/>
        </w:rPr>
        <w:t>AKIN</w:t>
      </w:r>
    </w:p>
    <w:p w14:paraId="2E8FD867" w14:textId="77777777" w:rsidR="00896CF6" w:rsidRPr="00AF11EF" w:rsidRDefault="00896CF6" w:rsidP="00E14811">
      <w:pPr>
        <w:spacing w:after="0" w:line="240" w:lineRule="auto"/>
        <w:ind w:left="9912" w:firstLine="708"/>
        <w:jc w:val="center"/>
        <w:rPr>
          <w:rFonts w:ascii="Times New Roman" w:hAnsi="Times New Roman" w:cs="Times New Roman"/>
        </w:rPr>
      </w:pPr>
    </w:p>
    <w:sectPr w:rsidR="00896CF6" w:rsidRPr="00AF11EF" w:rsidSect="00A57C3D">
      <w:headerReference w:type="default" r:id="rId8"/>
      <w:pgSz w:w="16838" w:h="11906" w:orient="landscape"/>
      <w:pgMar w:top="426" w:right="1417" w:bottom="142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2B7361" w14:textId="77777777" w:rsidR="00B3587D" w:rsidRDefault="00B3587D" w:rsidP="009B1762">
      <w:pPr>
        <w:spacing w:after="0" w:line="240" w:lineRule="auto"/>
      </w:pPr>
      <w:r>
        <w:separator/>
      </w:r>
    </w:p>
  </w:endnote>
  <w:endnote w:type="continuationSeparator" w:id="0">
    <w:p w14:paraId="0E9FB6A2" w14:textId="77777777" w:rsidR="00B3587D" w:rsidRDefault="00B3587D" w:rsidP="009B17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24FC60" w14:textId="77777777" w:rsidR="00B3587D" w:rsidRDefault="00B3587D" w:rsidP="009B1762">
      <w:pPr>
        <w:spacing w:after="0" w:line="240" w:lineRule="auto"/>
      </w:pPr>
      <w:r>
        <w:separator/>
      </w:r>
    </w:p>
  </w:footnote>
  <w:footnote w:type="continuationSeparator" w:id="0">
    <w:p w14:paraId="329E0216" w14:textId="77777777" w:rsidR="00B3587D" w:rsidRDefault="00B3587D" w:rsidP="009B17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847B90" w14:textId="522FB1C1" w:rsidR="009B1762" w:rsidRPr="009B1762" w:rsidRDefault="009B1762" w:rsidP="009B1762">
    <w:pPr>
      <w:pStyle w:val="stBilgi"/>
      <w:jc w:val="center"/>
      <w:rPr>
        <w:b/>
        <w:bCs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5C7C68"/>
    <w:multiLevelType w:val="hybridMultilevel"/>
    <w:tmpl w:val="2B54C1FE"/>
    <w:lvl w:ilvl="0" w:tplc="5A3896EA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MjI2MTUwNLY0NzVQ0lEKTi0uzszPAymwqAUAt9De8ywAAAA="/>
  </w:docVars>
  <w:rsids>
    <w:rsidRoot w:val="00F64204"/>
    <w:rsid w:val="0000078B"/>
    <w:rsid w:val="00000EA0"/>
    <w:rsid w:val="0001018A"/>
    <w:rsid w:val="00012581"/>
    <w:rsid w:val="000128C0"/>
    <w:rsid w:val="00015F17"/>
    <w:rsid w:val="00016B17"/>
    <w:rsid w:val="00017FDF"/>
    <w:rsid w:val="00020963"/>
    <w:rsid w:val="0002244E"/>
    <w:rsid w:val="00023104"/>
    <w:rsid w:val="000234E3"/>
    <w:rsid w:val="00025217"/>
    <w:rsid w:val="000257F2"/>
    <w:rsid w:val="00025872"/>
    <w:rsid w:val="0002643A"/>
    <w:rsid w:val="00032929"/>
    <w:rsid w:val="00034B65"/>
    <w:rsid w:val="00035710"/>
    <w:rsid w:val="00052EBD"/>
    <w:rsid w:val="00057158"/>
    <w:rsid w:val="00063E29"/>
    <w:rsid w:val="0006469E"/>
    <w:rsid w:val="0006519F"/>
    <w:rsid w:val="0007056B"/>
    <w:rsid w:val="00077FE5"/>
    <w:rsid w:val="00085731"/>
    <w:rsid w:val="00094DB9"/>
    <w:rsid w:val="000B1FAF"/>
    <w:rsid w:val="000B765B"/>
    <w:rsid w:val="000C607C"/>
    <w:rsid w:val="000D417C"/>
    <w:rsid w:val="000D5006"/>
    <w:rsid w:val="000D5B89"/>
    <w:rsid w:val="000E31F7"/>
    <w:rsid w:val="000E71EC"/>
    <w:rsid w:val="001006FA"/>
    <w:rsid w:val="00105376"/>
    <w:rsid w:val="00114168"/>
    <w:rsid w:val="00121EEC"/>
    <w:rsid w:val="001221D8"/>
    <w:rsid w:val="00122C5F"/>
    <w:rsid w:val="00124847"/>
    <w:rsid w:val="0012704C"/>
    <w:rsid w:val="0013300B"/>
    <w:rsid w:val="00136E2B"/>
    <w:rsid w:val="00143D9D"/>
    <w:rsid w:val="00146E5C"/>
    <w:rsid w:val="00151C15"/>
    <w:rsid w:val="00152816"/>
    <w:rsid w:val="00160304"/>
    <w:rsid w:val="00164CB9"/>
    <w:rsid w:val="00164CCC"/>
    <w:rsid w:val="00170214"/>
    <w:rsid w:val="0017031F"/>
    <w:rsid w:val="00171D34"/>
    <w:rsid w:val="00175719"/>
    <w:rsid w:val="00192B34"/>
    <w:rsid w:val="00194BCD"/>
    <w:rsid w:val="00195017"/>
    <w:rsid w:val="001961E1"/>
    <w:rsid w:val="001A0E36"/>
    <w:rsid w:val="001A3E8C"/>
    <w:rsid w:val="001A4501"/>
    <w:rsid w:val="001A5575"/>
    <w:rsid w:val="001A71A7"/>
    <w:rsid w:val="001A7D5D"/>
    <w:rsid w:val="001B089C"/>
    <w:rsid w:val="001B0A71"/>
    <w:rsid w:val="001B1651"/>
    <w:rsid w:val="001C7C21"/>
    <w:rsid w:val="001D6263"/>
    <w:rsid w:val="001E3FEC"/>
    <w:rsid w:val="001F35D3"/>
    <w:rsid w:val="001F67BA"/>
    <w:rsid w:val="00215548"/>
    <w:rsid w:val="0021636B"/>
    <w:rsid w:val="00217EFF"/>
    <w:rsid w:val="00222DD9"/>
    <w:rsid w:val="00230C74"/>
    <w:rsid w:val="00241271"/>
    <w:rsid w:val="00244711"/>
    <w:rsid w:val="0024599E"/>
    <w:rsid w:val="0025266A"/>
    <w:rsid w:val="00253EBA"/>
    <w:rsid w:val="0025759B"/>
    <w:rsid w:val="002647E3"/>
    <w:rsid w:val="00264ED7"/>
    <w:rsid w:val="002806A9"/>
    <w:rsid w:val="00282DB2"/>
    <w:rsid w:val="00283DD6"/>
    <w:rsid w:val="0028504A"/>
    <w:rsid w:val="00286C88"/>
    <w:rsid w:val="002918E6"/>
    <w:rsid w:val="00294928"/>
    <w:rsid w:val="0029615E"/>
    <w:rsid w:val="002A0D4A"/>
    <w:rsid w:val="002A4F35"/>
    <w:rsid w:val="002B3037"/>
    <w:rsid w:val="002B6455"/>
    <w:rsid w:val="002B692F"/>
    <w:rsid w:val="002C050C"/>
    <w:rsid w:val="002C087D"/>
    <w:rsid w:val="002C1E5F"/>
    <w:rsid w:val="002D3F63"/>
    <w:rsid w:val="002E003C"/>
    <w:rsid w:val="002E115A"/>
    <w:rsid w:val="002E385E"/>
    <w:rsid w:val="002F6183"/>
    <w:rsid w:val="00306234"/>
    <w:rsid w:val="003100C4"/>
    <w:rsid w:val="0031109A"/>
    <w:rsid w:val="0031482A"/>
    <w:rsid w:val="00317196"/>
    <w:rsid w:val="00325AC9"/>
    <w:rsid w:val="00326C4B"/>
    <w:rsid w:val="003348B7"/>
    <w:rsid w:val="003400F7"/>
    <w:rsid w:val="00345A98"/>
    <w:rsid w:val="0035598E"/>
    <w:rsid w:val="0035647B"/>
    <w:rsid w:val="00361780"/>
    <w:rsid w:val="0037447B"/>
    <w:rsid w:val="003800F0"/>
    <w:rsid w:val="00386D65"/>
    <w:rsid w:val="00386DA3"/>
    <w:rsid w:val="003947F3"/>
    <w:rsid w:val="00397003"/>
    <w:rsid w:val="003A26CD"/>
    <w:rsid w:val="003A445F"/>
    <w:rsid w:val="003B27B1"/>
    <w:rsid w:val="003B4339"/>
    <w:rsid w:val="003B4B7F"/>
    <w:rsid w:val="003B594A"/>
    <w:rsid w:val="003C2FBE"/>
    <w:rsid w:val="003C611E"/>
    <w:rsid w:val="003D10ED"/>
    <w:rsid w:val="003D29B3"/>
    <w:rsid w:val="003D63B8"/>
    <w:rsid w:val="003D6FB0"/>
    <w:rsid w:val="003E134A"/>
    <w:rsid w:val="003E38DC"/>
    <w:rsid w:val="003E4FAA"/>
    <w:rsid w:val="003F10FE"/>
    <w:rsid w:val="0040256F"/>
    <w:rsid w:val="00403FB8"/>
    <w:rsid w:val="00416F1B"/>
    <w:rsid w:val="004213D5"/>
    <w:rsid w:val="0042194B"/>
    <w:rsid w:val="004244B3"/>
    <w:rsid w:val="004445A9"/>
    <w:rsid w:val="00444C32"/>
    <w:rsid w:val="00453E96"/>
    <w:rsid w:val="00462867"/>
    <w:rsid w:val="004645E1"/>
    <w:rsid w:val="00467E57"/>
    <w:rsid w:val="00474EF9"/>
    <w:rsid w:val="00474F80"/>
    <w:rsid w:val="004751EC"/>
    <w:rsid w:val="00475419"/>
    <w:rsid w:val="00483CBF"/>
    <w:rsid w:val="00490494"/>
    <w:rsid w:val="00492A56"/>
    <w:rsid w:val="00496FA8"/>
    <w:rsid w:val="004A1A2D"/>
    <w:rsid w:val="004A540A"/>
    <w:rsid w:val="004B0B35"/>
    <w:rsid w:val="004B5A39"/>
    <w:rsid w:val="004C0DEF"/>
    <w:rsid w:val="004C1F02"/>
    <w:rsid w:val="004C3EE7"/>
    <w:rsid w:val="004D0762"/>
    <w:rsid w:val="004D0990"/>
    <w:rsid w:val="004D26CE"/>
    <w:rsid w:val="004E1000"/>
    <w:rsid w:val="004E756D"/>
    <w:rsid w:val="004F48F1"/>
    <w:rsid w:val="00501553"/>
    <w:rsid w:val="00511A73"/>
    <w:rsid w:val="0051429C"/>
    <w:rsid w:val="00515638"/>
    <w:rsid w:val="00520F71"/>
    <w:rsid w:val="00523BC3"/>
    <w:rsid w:val="00540A92"/>
    <w:rsid w:val="005446A0"/>
    <w:rsid w:val="00547C8E"/>
    <w:rsid w:val="0055487F"/>
    <w:rsid w:val="005675A0"/>
    <w:rsid w:val="00577758"/>
    <w:rsid w:val="005804EA"/>
    <w:rsid w:val="00580F3E"/>
    <w:rsid w:val="00590367"/>
    <w:rsid w:val="00592580"/>
    <w:rsid w:val="00595895"/>
    <w:rsid w:val="00596425"/>
    <w:rsid w:val="005979AE"/>
    <w:rsid w:val="005A6D1E"/>
    <w:rsid w:val="005A7C3A"/>
    <w:rsid w:val="005B19FE"/>
    <w:rsid w:val="005B46D6"/>
    <w:rsid w:val="005B747C"/>
    <w:rsid w:val="005C0FCC"/>
    <w:rsid w:val="005C1854"/>
    <w:rsid w:val="005C1BDA"/>
    <w:rsid w:val="005C409B"/>
    <w:rsid w:val="005D0B62"/>
    <w:rsid w:val="005D613E"/>
    <w:rsid w:val="005E31E8"/>
    <w:rsid w:val="005F0D64"/>
    <w:rsid w:val="005F202F"/>
    <w:rsid w:val="006001D4"/>
    <w:rsid w:val="00604141"/>
    <w:rsid w:val="00615E08"/>
    <w:rsid w:val="00616900"/>
    <w:rsid w:val="006206B8"/>
    <w:rsid w:val="0062161A"/>
    <w:rsid w:val="006231BA"/>
    <w:rsid w:val="006348D3"/>
    <w:rsid w:val="006402E6"/>
    <w:rsid w:val="00640766"/>
    <w:rsid w:val="00644E0A"/>
    <w:rsid w:val="00652E5D"/>
    <w:rsid w:val="00657275"/>
    <w:rsid w:val="00662893"/>
    <w:rsid w:val="006628F1"/>
    <w:rsid w:val="00662947"/>
    <w:rsid w:val="00680534"/>
    <w:rsid w:val="00680AD5"/>
    <w:rsid w:val="0068380C"/>
    <w:rsid w:val="00686D35"/>
    <w:rsid w:val="006902F3"/>
    <w:rsid w:val="00691757"/>
    <w:rsid w:val="006929E7"/>
    <w:rsid w:val="006958B7"/>
    <w:rsid w:val="00696580"/>
    <w:rsid w:val="00696759"/>
    <w:rsid w:val="00697D0F"/>
    <w:rsid w:val="006A20A6"/>
    <w:rsid w:val="006A4F63"/>
    <w:rsid w:val="006B0466"/>
    <w:rsid w:val="006B54C0"/>
    <w:rsid w:val="006B6D49"/>
    <w:rsid w:val="006C5200"/>
    <w:rsid w:val="006D6A95"/>
    <w:rsid w:val="006E1599"/>
    <w:rsid w:val="006E3A43"/>
    <w:rsid w:val="006E48B6"/>
    <w:rsid w:val="006E58EF"/>
    <w:rsid w:val="006E7D89"/>
    <w:rsid w:val="006E7E0E"/>
    <w:rsid w:val="006F18B3"/>
    <w:rsid w:val="006F3CCF"/>
    <w:rsid w:val="006F48BD"/>
    <w:rsid w:val="006F62FE"/>
    <w:rsid w:val="00702905"/>
    <w:rsid w:val="007106C8"/>
    <w:rsid w:val="00710B92"/>
    <w:rsid w:val="007125BC"/>
    <w:rsid w:val="0072001D"/>
    <w:rsid w:val="007210CD"/>
    <w:rsid w:val="007374B0"/>
    <w:rsid w:val="00737D33"/>
    <w:rsid w:val="00744226"/>
    <w:rsid w:val="007507B9"/>
    <w:rsid w:val="00750E9C"/>
    <w:rsid w:val="00752C9C"/>
    <w:rsid w:val="007538C9"/>
    <w:rsid w:val="007563C4"/>
    <w:rsid w:val="00757736"/>
    <w:rsid w:val="00763186"/>
    <w:rsid w:val="00763ACB"/>
    <w:rsid w:val="00770112"/>
    <w:rsid w:val="00770B04"/>
    <w:rsid w:val="00773622"/>
    <w:rsid w:val="007823E2"/>
    <w:rsid w:val="0079574B"/>
    <w:rsid w:val="00796EFB"/>
    <w:rsid w:val="007976A1"/>
    <w:rsid w:val="007A7929"/>
    <w:rsid w:val="007A7C52"/>
    <w:rsid w:val="007B5489"/>
    <w:rsid w:val="007B69DB"/>
    <w:rsid w:val="007C1950"/>
    <w:rsid w:val="007C2402"/>
    <w:rsid w:val="007D7813"/>
    <w:rsid w:val="007E510F"/>
    <w:rsid w:val="007E5DC5"/>
    <w:rsid w:val="007F14DA"/>
    <w:rsid w:val="007F2EF5"/>
    <w:rsid w:val="007F51B5"/>
    <w:rsid w:val="0080250D"/>
    <w:rsid w:val="00811348"/>
    <w:rsid w:val="0081165E"/>
    <w:rsid w:val="00815AB9"/>
    <w:rsid w:val="0081607B"/>
    <w:rsid w:val="008172AC"/>
    <w:rsid w:val="00826904"/>
    <w:rsid w:val="00833AC3"/>
    <w:rsid w:val="00841DAD"/>
    <w:rsid w:val="00851667"/>
    <w:rsid w:val="00852550"/>
    <w:rsid w:val="00856FBE"/>
    <w:rsid w:val="0086444D"/>
    <w:rsid w:val="00872221"/>
    <w:rsid w:val="008772E1"/>
    <w:rsid w:val="008846BC"/>
    <w:rsid w:val="0088623D"/>
    <w:rsid w:val="00896970"/>
    <w:rsid w:val="00896A29"/>
    <w:rsid w:val="00896CF6"/>
    <w:rsid w:val="008A0EFC"/>
    <w:rsid w:val="008A11FA"/>
    <w:rsid w:val="008B16BB"/>
    <w:rsid w:val="008B230C"/>
    <w:rsid w:val="008B779A"/>
    <w:rsid w:val="008C25F8"/>
    <w:rsid w:val="008C2738"/>
    <w:rsid w:val="008C31D3"/>
    <w:rsid w:val="008C4ABA"/>
    <w:rsid w:val="008C55CB"/>
    <w:rsid w:val="008D1213"/>
    <w:rsid w:val="008E28A2"/>
    <w:rsid w:val="008E5016"/>
    <w:rsid w:val="008E6CA4"/>
    <w:rsid w:val="00902101"/>
    <w:rsid w:val="00902664"/>
    <w:rsid w:val="00910112"/>
    <w:rsid w:val="00923EA7"/>
    <w:rsid w:val="00924C01"/>
    <w:rsid w:val="00926938"/>
    <w:rsid w:val="0092740C"/>
    <w:rsid w:val="00930B5C"/>
    <w:rsid w:val="00932C1B"/>
    <w:rsid w:val="00942466"/>
    <w:rsid w:val="009449E0"/>
    <w:rsid w:val="009538F8"/>
    <w:rsid w:val="0095471F"/>
    <w:rsid w:val="009557A1"/>
    <w:rsid w:val="00957BD8"/>
    <w:rsid w:val="0096175E"/>
    <w:rsid w:val="00964A74"/>
    <w:rsid w:val="00986322"/>
    <w:rsid w:val="00990249"/>
    <w:rsid w:val="0099061A"/>
    <w:rsid w:val="00994100"/>
    <w:rsid w:val="009A0BFD"/>
    <w:rsid w:val="009A183A"/>
    <w:rsid w:val="009A33B5"/>
    <w:rsid w:val="009A40F5"/>
    <w:rsid w:val="009B1762"/>
    <w:rsid w:val="009B37D1"/>
    <w:rsid w:val="009C2602"/>
    <w:rsid w:val="009D4C7B"/>
    <w:rsid w:val="009D71B0"/>
    <w:rsid w:val="009E01D4"/>
    <w:rsid w:val="009E0B62"/>
    <w:rsid w:val="009E109D"/>
    <w:rsid w:val="009E1217"/>
    <w:rsid w:val="009E32A6"/>
    <w:rsid w:val="009E52E6"/>
    <w:rsid w:val="009F0FB4"/>
    <w:rsid w:val="009F4121"/>
    <w:rsid w:val="00A005BC"/>
    <w:rsid w:val="00A016E2"/>
    <w:rsid w:val="00A01E34"/>
    <w:rsid w:val="00A02E0F"/>
    <w:rsid w:val="00A0568C"/>
    <w:rsid w:val="00A12FF5"/>
    <w:rsid w:val="00A13469"/>
    <w:rsid w:val="00A156CD"/>
    <w:rsid w:val="00A15823"/>
    <w:rsid w:val="00A20519"/>
    <w:rsid w:val="00A21754"/>
    <w:rsid w:val="00A24658"/>
    <w:rsid w:val="00A409EF"/>
    <w:rsid w:val="00A422EF"/>
    <w:rsid w:val="00A527F6"/>
    <w:rsid w:val="00A5375E"/>
    <w:rsid w:val="00A57C3D"/>
    <w:rsid w:val="00A63FDF"/>
    <w:rsid w:val="00A661CE"/>
    <w:rsid w:val="00A74D67"/>
    <w:rsid w:val="00A808FF"/>
    <w:rsid w:val="00A850D6"/>
    <w:rsid w:val="00A95B12"/>
    <w:rsid w:val="00AA10F3"/>
    <w:rsid w:val="00AA1E42"/>
    <w:rsid w:val="00AA293F"/>
    <w:rsid w:val="00AA34CA"/>
    <w:rsid w:val="00AA4257"/>
    <w:rsid w:val="00AA584A"/>
    <w:rsid w:val="00AB3948"/>
    <w:rsid w:val="00AB3C93"/>
    <w:rsid w:val="00AC793E"/>
    <w:rsid w:val="00AD68AD"/>
    <w:rsid w:val="00AF11EF"/>
    <w:rsid w:val="00B013D4"/>
    <w:rsid w:val="00B023DF"/>
    <w:rsid w:val="00B077F5"/>
    <w:rsid w:val="00B07869"/>
    <w:rsid w:val="00B07BE4"/>
    <w:rsid w:val="00B119DE"/>
    <w:rsid w:val="00B1675E"/>
    <w:rsid w:val="00B205C6"/>
    <w:rsid w:val="00B21A3D"/>
    <w:rsid w:val="00B22ADE"/>
    <w:rsid w:val="00B24266"/>
    <w:rsid w:val="00B26EF3"/>
    <w:rsid w:val="00B348A7"/>
    <w:rsid w:val="00B3587D"/>
    <w:rsid w:val="00B46694"/>
    <w:rsid w:val="00B47C43"/>
    <w:rsid w:val="00B63503"/>
    <w:rsid w:val="00B66517"/>
    <w:rsid w:val="00B74809"/>
    <w:rsid w:val="00B76891"/>
    <w:rsid w:val="00B804B8"/>
    <w:rsid w:val="00B808C7"/>
    <w:rsid w:val="00B83935"/>
    <w:rsid w:val="00B845A7"/>
    <w:rsid w:val="00B856CE"/>
    <w:rsid w:val="00B86309"/>
    <w:rsid w:val="00B94C68"/>
    <w:rsid w:val="00B962C1"/>
    <w:rsid w:val="00B97295"/>
    <w:rsid w:val="00BA28E2"/>
    <w:rsid w:val="00BA4FB8"/>
    <w:rsid w:val="00BA6A68"/>
    <w:rsid w:val="00BB0C1C"/>
    <w:rsid w:val="00BB19B1"/>
    <w:rsid w:val="00BB3EDA"/>
    <w:rsid w:val="00BB7E71"/>
    <w:rsid w:val="00BC2540"/>
    <w:rsid w:val="00BC3E32"/>
    <w:rsid w:val="00BC3E6D"/>
    <w:rsid w:val="00BC4FDE"/>
    <w:rsid w:val="00BC6A87"/>
    <w:rsid w:val="00BD31E9"/>
    <w:rsid w:val="00BD6BBA"/>
    <w:rsid w:val="00BE3AE3"/>
    <w:rsid w:val="00BF0082"/>
    <w:rsid w:val="00BF4689"/>
    <w:rsid w:val="00BF61E0"/>
    <w:rsid w:val="00BF6FBD"/>
    <w:rsid w:val="00BF719F"/>
    <w:rsid w:val="00C00107"/>
    <w:rsid w:val="00C00F41"/>
    <w:rsid w:val="00C04854"/>
    <w:rsid w:val="00C11600"/>
    <w:rsid w:val="00C12152"/>
    <w:rsid w:val="00C15F43"/>
    <w:rsid w:val="00C200D3"/>
    <w:rsid w:val="00C20EB3"/>
    <w:rsid w:val="00C23837"/>
    <w:rsid w:val="00C2606C"/>
    <w:rsid w:val="00C30EC7"/>
    <w:rsid w:val="00C3322E"/>
    <w:rsid w:val="00C35820"/>
    <w:rsid w:val="00C476BF"/>
    <w:rsid w:val="00C64F45"/>
    <w:rsid w:val="00C724CA"/>
    <w:rsid w:val="00C7376B"/>
    <w:rsid w:val="00C75A48"/>
    <w:rsid w:val="00C75D8A"/>
    <w:rsid w:val="00C809A1"/>
    <w:rsid w:val="00C84905"/>
    <w:rsid w:val="00C903B3"/>
    <w:rsid w:val="00C935B1"/>
    <w:rsid w:val="00CB7B6C"/>
    <w:rsid w:val="00CC2D81"/>
    <w:rsid w:val="00CC4F21"/>
    <w:rsid w:val="00CC6AD7"/>
    <w:rsid w:val="00CC74B6"/>
    <w:rsid w:val="00CD090F"/>
    <w:rsid w:val="00CD61E3"/>
    <w:rsid w:val="00CD668A"/>
    <w:rsid w:val="00CE2220"/>
    <w:rsid w:val="00CE3A12"/>
    <w:rsid w:val="00CE3EB0"/>
    <w:rsid w:val="00CE5764"/>
    <w:rsid w:val="00CE7296"/>
    <w:rsid w:val="00CF18F9"/>
    <w:rsid w:val="00CF33EB"/>
    <w:rsid w:val="00D053E8"/>
    <w:rsid w:val="00D266A8"/>
    <w:rsid w:val="00D32742"/>
    <w:rsid w:val="00D32DA5"/>
    <w:rsid w:val="00D36AE6"/>
    <w:rsid w:val="00D37263"/>
    <w:rsid w:val="00D40E2E"/>
    <w:rsid w:val="00D41B95"/>
    <w:rsid w:val="00D445FC"/>
    <w:rsid w:val="00D44DFF"/>
    <w:rsid w:val="00D458D2"/>
    <w:rsid w:val="00D47A52"/>
    <w:rsid w:val="00D500A9"/>
    <w:rsid w:val="00D50DF4"/>
    <w:rsid w:val="00D55D37"/>
    <w:rsid w:val="00D56819"/>
    <w:rsid w:val="00D62065"/>
    <w:rsid w:val="00D6643D"/>
    <w:rsid w:val="00D7576E"/>
    <w:rsid w:val="00D86063"/>
    <w:rsid w:val="00D92FAE"/>
    <w:rsid w:val="00DA118D"/>
    <w:rsid w:val="00DA58FC"/>
    <w:rsid w:val="00DB0B59"/>
    <w:rsid w:val="00DB3F8B"/>
    <w:rsid w:val="00DB5DD4"/>
    <w:rsid w:val="00DB7D42"/>
    <w:rsid w:val="00DD7053"/>
    <w:rsid w:val="00DE6339"/>
    <w:rsid w:val="00DE7C5F"/>
    <w:rsid w:val="00DF014A"/>
    <w:rsid w:val="00E02361"/>
    <w:rsid w:val="00E0469E"/>
    <w:rsid w:val="00E04ED7"/>
    <w:rsid w:val="00E07DF4"/>
    <w:rsid w:val="00E10C0C"/>
    <w:rsid w:val="00E13B1F"/>
    <w:rsid w:val="00E14811"/>
    <w:rsid w:val="00E41E2B"/>
    <w:rsid w:val="00E43D56"/>
    <w:rsid w:val="00E43FBF"/>
    <w:rsid w:val="00E52870"/>
    <w:rsid w:val="00E52CBF"/>
    <w:rsid w:val="00E55EB4"/>
    <w:rsid w:val="00E641B1"/>
    <w:rsid w:val="00E66D29"/>
    <w:rsid w:val="00E677DC"/>
    <w:rsid w:val="00E67A1E"/>
    <w:rsid w:val="00E704B1"/>
    <w:rsid w:val="00E70E94"/>
    <w:rsid w:val="00E77403"/>
    <w:rsid w:val="00E81723"/>
    <w:rsid w:val="00E86D9E"/>
    <w:rsid w:val="00E9000B"/>
    <w:rsid w:val="00E90782"/>
    <w:rsid w:val="00E93AB3"/>
    <w:rsid w:val="00E955E9"/>
    <w:rsid w:val="00E9710E"/>
    <w:rsid w:val="00EA38EC"/>
    <w:rsid w:val="00EA5489"/>
    <w:rsid w:val="00EA78DE"/>
    <w:rsid w:val="00EB00E9"/>
    <w:rsid w:val="00EB7281"/>
    <w:rsid w:val="00EB7F4E"/>
    <w:rsid w:val="00ED15C7"/>
    <w:rsid w:val="00ED565F"/>
    <w:rsid w:val="00EE39FC"/>
    <w:rsid w:val="00EF2CBF"/>
    <w:rsid w:val="00EF782A"/>
    <w:rsid w:val="00F03811"/>
    <w:rsid w:val="00F07CFC"/>
    <w:rsid w:val="00F07EAD"/>
    <w:rsid w:val="00F10346"/>
    <w:rsid w:val="00F12ECC"/>
    <w:rsid w:val="00F132E3"/>
    <w:rsid w:val="00F159DC"/>
    <w:rsid w:val="00F16BCB"/>
    <w:rsid w:val="00F251C5"/>
    <w:rsid w:val="00F26444"/>
    <w:rsid w:val="00F321D6"/>
    <w:rsid w:val="00F34563"/>
    <w:rsid w:val="00F34660"/>
    <w:rsid w:val="00F44991"/>
    <w:rsid w:val="00F5116F"/>
    <w:rsid w:val="00F52466"/>
    <w:rsid w:val="00F5442D"/>
    <w:rsid w:val="00F57021"/>
    <w:rsid w:val="00F64204"/>
    <w:rsid w:val="00F820EE"/>
    <w:rsid w:val="00F83C22"/>
    <w:rsid w:val="00F86615"/>
    <w:rsid w:val="00F906CA"/>
    <w:rsid w:val="00F9557D"/>
    <w:rsid w:val="00FA1587"/>
    <w:rsid w:val="00FB3B4D"/>
    <w:rsid w:val="00FB4567"/>
    <w:rsid w:val="00FB5D6A"/>
    <w:rsid w:val="00FB66AB"/>
    <w:rsid w:val="00FD26BA"/>
    <w:rsid w:val="00FD35F4"/>
    <w:rsid w:val="00FD79AE"/>
    <w:rsid w:val="00FE1271"/>
    <w:rsid w:val="00FF1D13"/>
    <w:rsid w:val="00FF1FA6"/>
    <w:rsid w:val="00FF2F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F41D66"/>
  <w15:docId w15:val="{77DDEA22-FBAD-4BA4-AF96-F8D5056E4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010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9C26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C2602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957BD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tr-TR" w:bidi="tr-TR"/>
    </w:rPr>
  </w:style>
  <w:style w:type="paragraph" w:styleId="ListeParagraf">
    <w:name w:val="List Paragraph"/>
    <w:basedOn w:val="Normal"/>
    <w:uiPriority w:val="34"/>
    <w:qFormat/>
    <w:rsid w:val="008C31D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9B17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B1762"/>
  </w:style>
  <w:style w:type="paragraph" w:styleId="AltBilgi">
    <w:name w:val="footer"/>
    <w:basedOn w:val="Normal"/>
    <w:link w:val="AltBilgiChar"/>
    <w:uiPriority w:val="99"/>
    <w:unhideWhenUsed/>
    <w:rsid w:val="009B17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B17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32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6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8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1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4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1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8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2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9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6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8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3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42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9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8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3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3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2147EF-BA19-42AA-8815-C8A5BDF8DE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7</Words>
  <Characters>2896</Characters>
  <Application>Microsoft Office Word</Application>
  <DocSecurity>0</DocSecurity>
  <Lines>24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data</dc:creator>
  <cp:lastModifiedBy>Win10</cp:lastModifiedBy>
  <cp:revision>2</cp:revision>
  <cp:lastPrinted>2024-01-02T12:07:00Z</cp:lastPrinted>
  <dcterms:created xsi:type="dcterms:W3CDTF">2024-04-15T12:55:00Z</dcterms:created>
  <dcterms:modified xsi:type="dcterms:W3CDTF">2024-04-15T12:55:00Z</dcterms:modified>
</cp:coreProperties>
</file>